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757" w:rsidRDefault="00E61757" w:rsidP="00A70C05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Discuss the </w:t>
      </w:r>
      <w:proofErr w:type="spellStart"/>
      <w:r>
        <w:rPr>
          <w:rFonts w:ascii="Times New Roman" w:hAnsi="Times New Roman" w:cs="Times New Roman"/>
          <w:sz w:val="28"/>
          <w:szCs w:val="24"/>
        </w:rPr>
        <w:t>prereq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for CS majors to enroll in</w:t>
      </w:r>
    </w:p>
    <w:p w:rsidR="00E61757" w:rsidRDefault="00E61757" w:rsidP="00A70C05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  COP-4655 (Mobile Application development) </w:t>
      </w:r>
    </w:p>
    <w:p w:rsidR="00E61757" w:rsidRDefault="00E61757" w:rsidP="00A70C05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A possible new </w:t>
      </w:r>
      <w:proofErr w:type="spellStart"/>
      <w:r>
        <w:rPr>
          <w:rFonts w:ascii="Times New Roman" w:hAnsi="Times New Roman" w:cs="Times New Roman"/>
          <w:sz w:val="28"/>
          <w:szCs w:val="24"/>
        </w:rPr>
        <w:t>prereq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: </w:t>
      </w:r>
      <w:r w:rsidRPr="00E61757">
        <w:rPr>
          <w:rFonts w:ascii="Times New Roman" w:hAnsi="Times New Roman" w:cs="Times New Roman"/>
          <w:sz w:val="28"/>
          <w:szCs w:val="24"/>
        </w:rPr>
        <w:t>(CEN3721 and COP4814) or (CAP4104 and CEN4010)</w:t>
      </w:r>
    </w:p>
    <w:p w:rsidR="00E61757" w:rsidRDefault="00E61757" w:rsidP="00E6175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Requires course change proposal</w:t>
      </w:r>
    </w:p>
    <w:p w:rsidR="00E61757" w:rsidRDefault="00E61757" w:rsidP="00E61757">
      <w:pPr>
        <w:spacing w:after="0" w:line="240" w:lineRule="auto"/>
        <w:ind w:left="72"/>
        <w:rPr>
          <w:rFonts w:ascii="Times New Roman" w:hAnsi="Times New Roman" w:cs="Times New Roman"/>
          <w:sz w:val="28"/>
          <w:szCs w:val="24"/>
        </w:rPr>
      </w:pPr>
    </w:p>
    <w:p w:rsidR="00E61757" w:rsidRDefault="00E61757" w:rsidP="00E61757">
      <w:pPr>
        <w:spacing w:after="0" w:line="240" w:lineRule="auto"/>
        <w:ind w:left="72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Discuss the course contents of CIS-4431 (IT Automation) – email 7/24/19</w:t>
      </w:r>
    </w:p>
    <w:p w:rsidR="00E61757" w:rsidRDefault="00E61757" w:rsidP="00E61757">
      <w:pPr>
        <w:spacing w:after="0" w:line="240" w:lineRule="auto"/>
        <w:ind w:left="72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 Needs approval from </w:t>
      </w:r>
      <w:proofErr w:type="spellStart"/>
      <w:r>
        <w:rPr>
          <w:rFonts w:ascii="Times New Roman" w:hAnsi="Times New Roman" w:cs="Times New Roman"/>
          <w:sz w:val="28"/>
          <w:szCs w:val="24"/>
        </w:rPr>
        <w:t>Masoud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4"/>
        </w:rPr>
        <w:t>Sadjadi</w:t>
      </w:r>
      <w:proofErr w:type="spellEnd"/>
    </w:p>
    <w:p w:rsidR="00E61757" w:rsidRPr="00E61757" w:rsidRDefault="00E61757" w:rsidP="00E6175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E61757">
        <w:rPr>
          <w:rFonts w:ascii="Times New Roman" w:hAnsi="Times New Roman" w:cs="Times New Roman"/>
          <w:sz w:val="28"/>
          <w:szCs w:val="24"/>
        </w:rPr>
        <w:t xml:space="preserve">Requires course change proposal </w:t>
      </w:r>
    </w:p>
    <w:p w:rsidR="00E61757" w:rsidRDefault="00E61757" w:rsidP="00A70C05">
      <w:pP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E016DE" w:rsidRDefault="00E2643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22C0">
        <w:rPr>
          <w:rFonts w:ascii="Times New Roman" w:hAnsi="Times New Roman" w:cs="Times New Roman"/>
          <w:b/>
          <w:sz w:val="28"/>
          <w:szCs w:val="24"/>
        </w:rPr>
        <w:t>Curriculum proposals for Bulletin# 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751E8">
        <w:rPr>
          <w:rFonts w:ascii="Times New Roman" w:hAnsi="Times New Roman" w:cs="Times New Roman"/>
          <w:sz w:val="24"/>
          <w:szCs w:val="24"/>
        </w:rPr>
        <w:t xml:space="preserve">Due: </w:t>
      </w:r>
      <w:r>
        <w:rPr>
          <w:rFonts w:ascii="Times New Roman" w:hAnsi="Times New Roman" w:cs="Times New Roman"/>
          <w:sz w:val="24"/>
          <w:szCs w:val="24"/>
        </w:rPr>
        <w:t xml:space="preserve">September </w:t>
      </w:r>
      <w:r w:rsidR="004751E8">
        <w:rPr>
          <w:rFonts w:ascii="Times New Roman" w:hAnsi="Times New Roman" w:cs="Times New Roman"/>
          <w:sz w:val="24"/>
          <w:szCs w:val="24"/>
        </w:rPr>
        <w:t xml:space="preserve">6, </w:t>
      </w:r>
      <w:r>
        <w:rPr>
          <w:rFonts w:ascii="Times New Roman" w:hAnsi="Times New Roman" w:cs="Times New Roman"/>
          <w:sz w:val="24"/>
          <w:szCs w:val="24"/>
        </w:rPr>
        <w:t>2019)</w:t>
      </w:r>
    </w:p>
    <w:p w:rsidR="006F6F00" w:rsidRDefault="0036110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E2643E" w:rsidRPr="00785D4B">
          <w:rPr>
            <w:rStyle w:val="Hyperlink"/>
            <w:rFonts w:ascii="Times New Roman" w:hAnsi="Times New Roman" w:cs="Times New Roman"/>
            <w:sz w:val="24"/>
            <w:szCs w:val="24"/>
          </w:rPr>
          <w:t>https://www.acm.org/binaries/content/assets/education/curricula-recommendations/csec2017.pdf</w:t>
        </w:r>
      </w:hyperlink>
      <w:r w:rsidR="00E2643E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:rsidR="00E2643E" w:rsidRDefault="00E2643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6F00" w:rsidRDefault="006F6F0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change proposals for</w:t>
      </w:r>
    </w:p>
    <w:p w:rsidR="006F6F00" w:rsidRDefault="006F6F0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CNT-4403: </w:t>
      </w:r>
      <w:proofErr w:type="spellStart"/>
      <w:r>
        <w:rPr>
          <w:rFonts w:ascii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hAnsi="Times New Roman" w:cs="Times New Roman"/>
          <w:sz w:val="24"/>
          <w:szCs w:val="24"/>
        </w:rPr>
        <w:t>: CGS3767 and COP</w:t>
      </w:r>
      <w:r w:rsidR="00C45829">
        <w:rPr>
          <w:rFonts w:ascii="Times New Roman" w:hAnsi="Times New Roman" w:cs="Times New Roman"/>
          <w:sz w:val="24"/>
          <w:szCs w:val="24"/>
        </w:rPr>
        <w:t>2</w:t>
      </w:r>
      <w:r w:rsidR="00692696">
        <w:rPr>
          <w:rFonts w:ascii="Times New Roman" w:hAnsi="Times New Roman" w:cs="Times New Roman"/>
          <w:sz w:val="24"/>
          <w:szCs w:val="24"/>
        </w:rPr>
        <w:t>X</w:t>
      </w:r>
      <w:r w:rsidR="00C45829">
        <w:rPr>
          <w:rFonts w:ascii="Times New Roman" w:hAnsi="Times New Roman" w:cs="Times New Roman"/>
          <w:sz w:val="24"/>
          <w:szCs w:val="24"/>
        </w:rPr>
        <w:t>XX</w:t>
      </w:r>
    </w:p>
    <w:p w:rsidR="006F6F00" w:rsidRDefault="006F6F0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Coreq</w:t>
      </w:r>
      <w:proofErr w:type="spellEnd"/>
      <w:r>
        <w:rPr>
          <w:rFonts w:ascii="Times New Roman" w:hAnsi="Times New Roman" w:cs="Times New Roman"/>
          <w:sz w:val="24"/>
          <w:szCs w:val="24"/>
        </w:rPr>
        <w:t>: CGS4285</w:t>
      </w:r>
    </w:p>
    <w:p w:rsidR="006F6F00" w:rsidRDefault="006F6F0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6F00" w:rsidRDefault="006F6F0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CGS-3095: Revise Course outcomes and syllabus to include</w:t>
      </w:r>
    </w:p>
    <w:p w:rsidR="006F6F00" w:rsidRDefault="006F6F00" w:rsidP="006F6F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</w:t>
      </w:r>
      <w:r w:rsidR="00906055">
        <w:rPr>
          <w:rFonts w:ascii="Times New Roman" w:hAnsi="Times New Roman" w:cs="Times New Roman"/>
          <w:sz w:val="24"/>
          <w:szCs w:val="24"/>
        </w:rPr>
        <w:t>Security topics</w:t>
      </w:r>
      <w:r w:rsidR="00E2643E">
        <w:rPr>
          <w:rFonts w:ascii="Times New Roman" w:hAnsi="Times New Roman" w:cs="Times New Roman"/>
          <w:sz w:val="24"/>
          <w:szCs w:val="24"/>
        </w:rPr>
        <w:t xml:space="preserve"> (Learning outcomes.p59-60)</w:t>
      </w:r>
    </w:p>
    <w:p w:rsidR="00906055" w:rsidRPr="00906055" w:rsidRDefault="00906055" w:rsidP="009060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6055">
        <w:rPr>
          <w:rFonts w:ascii="Times New Roman" w:hAnsi="Times New Roman" w:cs="Times New Roman"/>
          <w:sz w:val="24"/>
          <w:szCs w:val="24"/>
        </w:rPr>
        <w:t xml:space="preserve">Identity management, </w:t>
      </w:r>
    </w:p>
    <w:p w:rsidR="00906055" w:rsidRPr="00906055" w:rsidRDefault="00906055" w:rsidP="009060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6055">
        <w:rPr>
          <w:rFonts w:ascii="Times New Roman" w:hAnsi="Times New Roman" w:cs="Times New Roman"/>
          <w:sz w:val="24"/>
          <w:szCs w:val="24"/>
        </w:rPr>
        <w:t xml:space="preserve">Social engineering, </w:t>
      </w:r>
    </w:p>
    <w:p w:rsidR="00906055" w:rsidRPr="00906055" w:rsidRDefault="00906055" w:rsidP="009060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6055">
        <w:rPr>
          <w:rFonts w:ascii="Times New Roman" w:hAnsi="Times New Roman" w:cs="Times New Roman"/>
          <w:sz w:val="24"/>
          <w:szCs w:val="24"/>
        </w:rPr>
        <w:t xml:space="preserve">Awareness and understanding, </w:t>
      </w:r>
    </w:p>
    <w:p w:rsidR="00906055" w:rsidRPr="00906055" w:rsidRDefault="00906055" w:rsidP="009060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6055">
        <w:rPr>
          <w:rFonts w:ascii="Times New Roman" w:hAnsi="Times New Roman" w:cs="Times New Roman"/>
          <w:sz w:val="24"/>
          <w:szCs w:val="24"/>
        </w:rPr>
        <w:t xml:space="preserve">Social behavioral privacy and security, and </w:t>
      </w:r>
    </w:p>
    <w:p w:rsidR="00906055" w:rsidRDefault="00906055" w:rsidP="009060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6055">
        <w:rPr>
          <w:rFonts w:ascii="Times New Roman" w:hAnsi="Times New Roman" w:cs="Times New Roman"/>
          <w:sz w:val="24"/>
          <w:szCs w:val="24"/>
        </w:rPr>
        <w:t>Personal data privacy and security.</w:t>
      </w:r>
    </w:p>
    <w:p w:rsidR="00E2643E" w:rsidRDefault="00E2643E" w:rsidP="00E2643E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906055" w:rsidRPr="006F6F00" w:rsidRDefault="00E2643E" w:rsidP="0090605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al Security topics ( Learning outcomes p77-78)</w:t>
      </w:r>
    </w:p>
    <w:p w:rsidR="00E2643E" w:rsidRPr="00E2643E" w:rsidRDefault="00E2643E" w:rsidP="00E2643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643E">
        <w:rPr>
          <w:rFonts w:ascii="Times New Roman" w:hAnsi="Times New Roman" w:cs="Times New Roman"/>
          <w:sz w:val="24"/>
          <w:szCs w:val="24"/>
        </w:rPr>
        <w:t xml:space="preserve">Cybercrime, </w:t>
      </w:r>
    </w:p>
    <w:p w:rsidR="00E2643E" w:rsidRPr="00E2643E" w:rsidRDefault="00E2643E" w:rsidP="00E2643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643E">
        <w:rPr>
          <w:rFonts w:ascii="Times New Roman" w:hAnsi="Times New Roman" w:cs="Times New Roman"/>
          <w:sz w:val="24"/>
          <w:szCs w:val="24"/>
        </w:rPr>
        <w:t xml:space="preserve">Cyber law, </w:t>
      </w:r>
    </w:p>
    <w:p w:rsidR="00E2643E" w:rsidRPr="00E2643E" w:rsidRDefault="00E2643E" w:rsidP="00E2643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643E">
        <w:rPr>
          <w:rFonts w:ascii="Times New Roman" w:hAnsi="Times New Roman" w:cs="Times New Roman"/>
          <w:sz w:val="24"/>
          <w:szCs w:val="24"/>
        </w:rPr>
        <w:t xml:space="preserve">Cyber ethics, </w:t>
      </w:r>
    </w:p>
    <w:p w:rsidR="00E2643E" w:rsidRPr="00E2643E" w:rsidRDefault="00E2643E" w:rsidP="00E2643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643E">
        <w:rPr>
          <w:rFonts w:ascii="Times New Roman" w:hAnsi="Times New Roman" w:cs="Times New Roman"/>
          <w:sz w:val="24"/>
          <w:szCs w:val="24"/>
        </w:rPr>
        <w:t xml:space="preserve">Cyber policy, and </w:t>
      </w:r>
    </w:p>
    <w:p w:rsidR="00A70C05" w:rsidRDefault="00E2643E" w:rsidP="00E2643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643E">
        <w:rPr>
          <w:rFonts w:ascii="Times New Roman" w:hAnsi="Times New Roman" w:cs="Times New Roman"/>
          <w:sz w:val="24"/>
          <w:szCs w:val="24"/>
        </w:rPr>
        <w:t>Privacy.</w:t>
      </w:r>
    </w:p>
    <w:p w:rsidR="00B84A80" w:rsidRDefault="00B84A80" w:rsidP="00C45829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B84A80" w:rsidRDefault="00B84A80" w:rsidP="00B84A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COP-2270 (C for Engineers): needs to be revised with a new title (Secure Programming in C)</w:t>
      </w:r>
    </w:p>
    <w:p w:rsidR="00B84A80" w:rsidRDefault="00B84A80" w:rsidP="00B84A8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ong with detailed revised syllabus</w:t>
      </w:r>
    </w:p>
    <w:p w:rsidR="00B84A80" w:rsidRPr="00C45829" w:rsidRDefault="00B84A80" w:rsidP="00B84A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7E8F" w:rsidRDefault="00E2643E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course proposal</w:t>
      </w:r>
      <w:r w:rsidR="008B7E8F">
        <w:rPr>
          <w:rFonts w:ascii="Times New Roman" w:hAnsi="Times New Roman" w:cs="Times New Roman"/>
          <w:sz w:val="24"/>
          <w:szCs w:val="24"/>
        </w:rPr>
        <w:t>s for</w:t>
      </w:r>
    </w:p>
    <w:p w:rsidR="008B7E8F" w:rsidRDefault="008B7E8F" w:rsidP="00E2643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GS</w:t>
      </w:r>
      <w:r w:rsidR="00C45829">
        <w:rPr>
          <w:rFonts w:ascii="Times New Roman" w:hAnsi="Times New Roman" w:cs="Times New Roman"/>
          <w:sz w:val="24"/>
          <w:szCs w:val="24"/>
        </w:rPr>
        <w:t>-1X</w:t>
      </w:r>
      <w:r>
        <w:rPr>
          <w:rFonts w:ascii="Times New Roman" w:hAnsi="Times New Roman" w:cs="Times New Roman"/>
          <w:sz w:val="24"/>
          <w:szCs w:val="24"/>
        </w:rPr>
        <w:t>XX (Intro to Cybersecurity) [1 credit]</w:t>
      </w:r>
    </w:p>
    <w:p w:rsidR="008B7E8F" w:rsidRPr="008B7E8F" w:rsidRDefault="008B7E8F" w:rsidP="008B7E8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B7E8F">
        <w:rPr>
          <w:rFonts w:ascii="Times New Roman" w:hAnsi="Times New Roman" w:cs="Times New Roman"/>
          <w:sz w:val="24"/>
          <w:szCs w:val="24"/>
        </w:rPr>
        <w:t>(</w:t>
      </w:r>
      <w:r w:rsidR="00361106" w:rsidRPr="008B7E8F">
        <w:rPr>
          <w:rFonts w:ascii="Times New Roman" w:hAnsi="Times New Roman" w:cs="Times New Roman"/>
          <w:sz w:val="24"/>
          <w:szCs w:val="24"/>
        </w:rPr>
        <w:t>Similar</w:t>
      </w:r>
      <w:r w:rsidRPr="008B7E8F">
        <w:rPr>
          <w:rFonts w:ascii="Times New Roman" w:hAnsi="Times New Roman" w:cs="Times New Roman"/>
          <w:sz w:val="24"/>
          <w:szCs w:val="24"/>
        </w:rPr>
        <w:t xml:space="preserve"> to CGS-1920 with cybersecurity focus)</w:t>
      </w:r>
    </w:p>
    <w:p w:rsidR="008B7E8F" w:rsidRDefault="00E2643E" w:rsidP="00E2643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7E8F">
        <w:rPr>
          <w:rFonts w:ascii="Times New Roman" w:hAnsi="Times New Roman" w:cs="Times New Roman"/>
          <w:sz w:val="24"/>
          <w:szCs w:val="24"/>
        </w:rPr>
        <w:t>CIS-49XX (Cybersecurity Senior Project)</w:t>
      </w:r>
    </w:p>
    <w:p w:rsidR="00E2643E" w:rsidRDefault="008B7E8F" w:rsidP="008B7E8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361106">
        <w:rPr>
          <w:rFonts w:ascii="Times New Roman" w:hAnsi="Times New Roman" w:cs="Times New Roman"/>
          <w:sz w:val="24"/>
          <w:szCs w:val="24"/>
        </w:rPr>
        <w:t>Similar</w:t>
      </w:r>
      <w:r w:rsidR="00E2643E" w:rsidRPr="008B7E8F">
        <w:rPr>
          <w:rFonts w:ascii="Times New Roman" w:hAnsi="Times New Roman" w:cs="Times New Roman"/>
          <w:sz w:val="24"/>
          <w:szCs w:val="24"/>
        </w:rPr>
        <w:t xml:space="preserve"> to CIS-4911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E2643E" w:rsidRPr="008B7E8F">
        <w:rPr>
          <w:rFonts w:ascii="Times New Roman" w:hAnsi="Times New Roman" w:cs="Times New Roman"/>
          <w:sz w:val="24"/>
          <w:szCs w:val="24"/>
        </w:rPr>
        <w:t xml:space="preserve">relate to industry </w:t>
      </w:r>
      <w:r>
        <w:rPr>
          <w:rFonts w:ascii="Times New Roman" w:hAnsi="Times New Roman" w:cs="Times New Roman"/>
          <w:sz w:val="24"/>
          <w:szCs w:val="24"/>
        </w:rPr>
        <w:t>affilia</w:t>
      </w:r>
      <w:r w:rsidRPr="008B7E8F">
        <w:rPr>
          <w:rFonts w:ascii="Times New Roman" w:hAnsi="Times New Roman" w:cs="Times New Roman"/>
          <w:sz w:val="24"/>
          <w:szCs w:val="24"/>
        </w:rPr>
        <w:t xml:space="preserve">ted cybersecurity </w:t>
      </w:r>
      <w:r w:rsidR="00E2643E" w:rsidRPr="008B7E8F">
        <w:rPr>
          <w:rFonts w:ascii="Times New Roman" w:hAnsi="Times New Roman" w:cs="Times New Roman"/>
          <w:sz w:val="24"/>
          <w:szCs w:val="24"/>
        </w:rPr>
        <w:t>projects without Software Engineering component)</w:t>
      </w:r>
    </w:p>
    <w:p w:rsidR="008B7E8F" w:rsidRDefault="008B7E8F" w:rsidP="008B7E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-</w:t>
      </w:r>
      <w:r w:rsidR="00C45829">
        <w:rPr>
          <w:rFonts w:ascii="Times New Roman" w:hAnsi="Times New Roman" w:cs="Times New Roman"/>
          <w:sz w:val="24"/>
          <w:szCs w:val="24"/>
        </w:rPr>
        <w:t>2X</w:t>
      </w:r>
      <w:r>
        <w:rPr>
          <w:rFonts w:ascii="Times New Roman" w:hAnsi="Times New Roman" w:cs="Times New Roman"/>
          <w:sz w:val="24"/>
          <w:szCs w:val="24"/>
        </w:rPr>
        <w:t>XX (Secure Programming in C)</w:t>
      </w:r>
    </w:p>
    <w:p w:rsidR="008B7E8F" w:rsidRPr="008B7E8F" w:rsidRDefault="008B7E8F" w:rsidP="008B7E8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B7E8F">
        <w:rPr>
          <w:rFonts w:ascii="Times New Roman" w:hAnsi="Times New Roman" w:cs="Times New Roman"/>
          <w:sz w:val="24"/>
          <w:szCs w:val="24"/>
        </w:rPr>
        <w:t>(</w:t>
      </w:r>
      <w:r w:rsidR="00361106" w:rsidRPr="008B7E8F">
        <w:rPr>
          <w:rFonts w:ascii="Times New Roman" w:hAnsi="Times New Roman" w:cs="Times New Roman"/>
          <w:sz w:val="24"/>
          <w:szCs w:val="24"/>
        </w:rPr>
        <w:t>Similar</w:t>
      </w:r>
      <w:r w:rsidRPr="008B7E8F">
        <w:rPr>
          <w:rFonts w:ascii="Times New Roman" w:hAnsi="Times New Roman" w:cs="Times New Roman"/>
          <w:sz w:val="24"/>
          <w:szCs w:val="24"/>
        </w:rPr>
        <w:t xml:space="preserve"> to C</w:t>
      </w:r>
      <w:r>
        <w:rPr>
          <w:rFonts w:ascii="Times New Roman" w:hAnsi="Times New Roman" w:cs="Times New Roman"/>
          <w:sz w:val="24"/>
          <w:szCs w:val="24"/>
        </w:rPr>
        <w:t>OP</w:t>
      </w:r>
      <w:r w:rsidRPr="008B7E8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270</w:t>
      </w:r>
      <w:r w:rsidRPr="008B7E8F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software security emphasis</w:t>
      </w:r>
      <w:r w:rsidRPr="008B7E8F">
        <w:rPr>
          <w:rFonts w:ascii="Times New Roman" w:hAnsi="Times New Roman" w:cs="Times New Roman"/>
          <w:sz w:val="24"/>
          <w:szCs w:val="24"/>
        </w:rPr>
        <w:t>)</w:t>
      </w:r>
    </w:p>
    <w:p w:rsidR="00E2643E" w:rsidRDefault="00E2643E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2643E" w:rsidRDefault="00E2643E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574" w:rsidRDefault="00F02574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est ECE to submit two course change proposals</w:t>
      </w:r>
    </w:p>
    <w:p w:rsidR="00E2643E" w:rsidRDefault="00F02574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clude CNT-4403 as a </w:t>
      </w:r>
      <w:proofErr w:type="spellStart"/>
      <w:r>
        <w:rPr>
          <w:rFonts w:ascii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EEL-4802 and EEL-4804 in Bulletin#1</w:t>
      </w:r>
    </w:p>
    <w:p w:rsidR="00F02574" w:rsidRDefault="00F02574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574" w:rsidRPr="00E2643E" w:rsidRDefault="00F02574" w:rsidP="00E26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ECE permission to include EEL-4802 and EEL-4804 i</w:t>
      </w:r>
      <w:r w:rsidR="008B7E8F">
        <w:rPr>
          <w:rFonts w:ascii="Times New Roman" w:hAnsi="Times New Roman" w:cs="Times New Roman"/>
          <w:sz w:val="24"/>
          <w:szCs w:val="24"/>
        </w:rPr>
        <w:t>n the elective list of BS-in-</w:t>
      </w:r>
      <w:proofErr w:type="spellStart"/>
      <w:r w:rsidR="008B7E8F">
        <w:rPr>
          <w:rFonts w:ascii="Times New Roman" w:hAnsi="Times New Roman" w:cs="Times New Roman"/>
          <w:sz w:val="24"/>
          <w:szCs w:val="24"/>
        </w:rPr>
        <w:t>Cy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sectPr w:rsidR="00F02574" w:rsidRPr="00E26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54F27"/>
    <w:multiLevelType w:val="hybridMultilevel"/>
    <w:tmpl w:val="3D16F628"/>
    <w:lvl w:ilvl="0" w:tplc="F3B407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BD7607"/>
    <w:multiLevelType w:val="hybridMultilevel"/>
    <w:tmpl w:val="49EE7E56"/>
    <w:lvl w:ilvl="0" w:tplc="C32E54C8">
      <w:numFmt w:val="bullet"/>
      <w:lvlText w:val="-"/>
      <w:lvlJc w:val="left"/>
      <w:pPr>
        <w:ind w:left="432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" w15:restartNumberingAfterBreak="0">
    <w:nsid w:val="76032B8B"/>
    <w:multiLevelType w:val="hybridMultilevel"/>
    <w:tmpl w:val="ACEE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DAxMjAzNDU0s7BQ0lEKTi0uzszPAykwrAUA27oXwSwAAAA="/>
  </w:docVars>
  <w:rsids>
    <w:rsidRoot w:val="00300498"/>
    <w:rsid w:val="00263FE8"/>
    <w:rsid w:val="00300498"/>
    <w:rsid w:val="00361106"/>
    <w:rsid w:val="004751E8"/>
    <w:rsid w:val="00692696"/>
    <w:rsid w:val="006F6F00"/>
    <w:rsid w:val="008222C0"/>
    <w:rsid w:val="008B7E8F"/>
    <w:rsid w:val="00906055"/>
    <w:rsid w:val="00A70C05"/>
    <w:rsid w:val="00B84A80"/>
    <w:rsid w:val="00C45829"/>
    <w:rsid w:val="00E016DE"/>
    <w:rsid w:val="00E2643E"/>
    <w:rsid w:val="00E61757"/>
    <w:rsid w:val="00F0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86B86F-3035-49D5-987A-F0E41A38C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6F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64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cm.org/binaries/content/assets/education/curricula-recommendations/csec2017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11</cp:revision>
  <dcterms:created xsi:type="dcterms:W3CDTF">2019-07-01T15:47:00Z</dcterms:created>
  <dcterms:modified xsi:type="dcterms:W3CDTF">2019-09-06T16:31:00Z</dcterms:modified>
</cp:coreProperties>
</file>